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396319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dt94fu14fn2a3ub7or0kjgqav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dt94fu14fn2a3ub7or0kjgqav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dt94fu14fn2a3ub7or0kjgqavm; security=medium: Здесь задаются заголовки HTTP-запроса. В частности, используется куки с идентификатором сессии PHPSESSID=dt94fu14fn2a3ub7or0kjgqav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4301092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лёна Лебедева</dc:creator>
  <dc:language>ru-RU</dc:language>
  <cp:keywords/>
  <dcterms:created xsi:type="dcterms:W3CDTF">2024-09-25T10:43:10Z</dcterms:created>
  <dcterms:modified xsi:type="dcterms:W3CDTF">2024-09-25T1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